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7816" w:rsidRPr="001E6ED4" w:rsidRDefault="009E545A" w:rsidP="00097E5C">
      <w:pPr>
        <w:jc w:val="center"/>
        <w:rPr>
          <w:b/>
          <w:bCs/>
        </w:rPr>
      </w:pPr>
      <w:r w:rsidRPr="001E6ED4">
        <w:rPr>
          <w:b/>
          <w:bCs/>
        </w:rPr>
        <w:t>Održane prve obuke</w:t>
      </w:r>
      <w:r w:rsidR="005A6B89" w:rsidRPr="001E6ED4">
        <w:rPr>
          <w:b/>
          <w:bCs/>
        </w:rPr>
        <w:t xml:space="preserve"> za mentore u predškolskim ustanovama</w:t>
      </w:r>
      <w:r w:rsidRPr="001E6ED4">
        <w:rPr>
          <w:b/>
          <w:bCs/>
        </w:rPr>
        <w:t xml:space="preserve"> SUPER projekta </w:t>
      </w:r>
    </w:p>
    <w:p w:rsidR="00AC2BFB" w:rsidRPr="001E6ED4" w:rsidRDefault="00D472F6" w:rsidP="00D472F6">
      <w:pPr>
        <w:jc w:val="both"/>
      </w:pPr>
      <w:r w:rsidRPr="001E6ED4">
        <w:t>Prvim obukama za mentore</w:t>
      </w:r>
      <w:r w:rsidRPr="001E6ED4">
        <w:rPr>
          <w:b/>
          <w:bCs/>
        </w:rPr>
        <w:t xml:space="preserve"> </w:t>
      </w:r>
      <w:r w:rsidR="000A3784" w:rsidRPr="001E6ED4">
        <w:t xml:space="preserve">iz predškolskih ustanova koje su uključene u </w:t>
      </w:r>
      <w:r w:rsidR="000A3784" w:rsidRPr="001E6ED4">
        <w:rPr>
          <w:b/>
          <w:bCs/>
        </w:rPr>
        <w:t>SUPER</w:t>
      </w:r>
      <w:r w:rsidR="000A3784" w:rsidRPr="001E6ED4">
        <w:t xml:space="preserve"> projekat (</w:t>
      </w:r>
      <w:r w:rsidR="00C817BA" w:rsidRPr="001E6ED4">
        <w:rPr>
          <w:i/>
          <w:iCs/>
        </w:rPr>
        <w:t>Support to preschool educati</w:t>
      </w:r>
      <w:r w:rsidR="000A3784" w:rsidRPr="001E6ED4">
        <w:rPr>
          <w:i/>
          <w:iCs/>
        </w:rPr>
        <w:t xml:space="preserve">on system reform in Serbia - </w:t>
      </w:r>
      <w:r w:rsidR="00C817BA" w:rsidRPr="001E6ED4">
        <w:rPr>
          <w:i/>
          <w:iCs/>
        </w:rPr>
        <w:t>Podrška reformi sistema predškolskog vaspitanja u Srbiji</w:t>
      </w:r>
      <w:r w:rsidR="00C817BA" w:rsidRPr="001E6ED4">
        <w:t xml:space="preserve">) </w:t>
      </w:r>
      <w:r w:rsidR="000A3784" w:rsidRPr="001E6ED4">
        <w:t>koji finansira Evropska unija</w:t>
      </w:r>
      <w:r w:rsidR="00EB7A94">
        <w:t>,</w:t>
      </w:r>
      <w:r w:rsidRPr="001E6ED4">
        <w:t xml:space="preserve"> prisustvovalo je oko 60 praktiča</w:t>
      </w:r>
      <w:r w:rsidR="008C3F41">
        <w:t>ra (</w:t>
      </w:r>
      <w:r w:rsidRPr="001E6ED4">
        <w:t xml:space="preserve">vaspitača, stručnih saradnika i direktora). </w:t>
      </w:r>
    </w:p>
    <w:p w:rsidR="00C817BA" w:rsidRPr="001E6ED4" w:rsidRDefault="000A3784" w:rsidP="0065326F">
      <w:pPr>
        <w:jc w:val="both"/>
      </w:pPr>
      <w:r w:rsidRPr="001E6ED4">
        <w:t>C</w:t>
      </w:r>
      <w:r w:rsidR="00C817BA" w:rsidRPr="001E6ED4">
        <w:t xml:space="preserve">ilj obuke </w:t>
      </w:r>
      <w:r w:rsidRPr="001E6ED4">
        <w:t xml:space="preserve">„Mentorstvo u razvijanju inspirativne sredine za integrisano učenje dece“ bio je </w:t>
      </w:r>
      <w:r w:rsidR="00C817BA" w:rsidRPr="001E6ED4">
        <w:t>jačanje kapaciteta mentora za rad sa vaspitačima na razvijanju kvalitetnog inkluzivnog</w:t>
      </w:r>
      <w:r w:rsidR="00EB7A94">
        <w:t xml:space="preserve"> </w:t>
      </w:r>
      <w:r w:rsidR="00C817BA" w:rsidRPr="001E6ED4">
        <w:t xml:space="preserve">programa zasnovanog na savremenim pedagoškim koncepcijama </w:t>
      </w:r>
      <w:r w:rsidR="00732E94" w:rsidRPr="001E6ED4">
        <w:t>u skladu sa</w:t>
      </w:r>
      <w:r w:rsidR="00315E4E">
        <w:t xml:space="preserve"> koncepcijom </w:t>
      </w:r>
      <w:r w:rsidR="008724FA">
        <w:t>Osnova programa predškolskog vaspitanja i obrazovanja</w:t>
      </w:r>
      <w:r w:rsidR="00732E94" w:rsidRPr="001E6ED4">
        <w:t xml:space="preserve"> </w:t>
      </w:r>
      <w:r w:rsidR="008724FA">
        <w:t>„</w:t>
      </w:r>
      <w:hyperlink r:id="rId5" w:history="1">
        <w:r w:rsidR="00732E94" w:rsidRPr="0065326F">
          <w:rPr>
            <w:rStyle w:val="Hyperlink"/>
          </w:rPr>
          <w:t>Godine uzleta</w:t>
        </w:r>
      </w:hyperlink>
      <w:r w:rsidR="008724FA">
        <w:t>“</w:t>
      </w:r>
      <w:r w:rsidR="0065326F">
        <w:t xml:space="preserve">, </w:t>
      </w:r>
      <w:r w:rsidR="00732E94" w:rsidRPr="001E6ED4">
        <w:t>kao i jačanje kapaciteta mentora za pokretanje promene u predškolskoj ustanovi</w:t>
      </w:r>
      <w:r w:rsidR="00C817BA" w:rsidRPr="001E6ED4">
        <w:t>.</w:t>
      </w:r>
      <w:r w:rsidR="0065326F">
        <w:t xml:space="preserve"> </w:t>
      </w:r>
      <w:r w:rsidR="00E369FF" w:rsidRPr="001E6ED4">
        <w:t>Obuku su vodile prof. dr Dragana Breneselović Pavlović, ključni ekspert za predškolsko vaspitanje</w:t>
      </w:r>
      <w:r w:rsidR="00DC3EE7" w:rsidRPr="001E6ED4">
        <w:t xml:space="preserve"> i prof. dr Ž</w:t>
      </w:r>
      <w:r w:rsidR="00E369FF" w:rsidRPr="001E6ED4">
        <w:t>iv</w:t>
      </w:r>
      <w:r w:rsidR="00015909" w:rsidRPr="001E6ED4">
        <w:t>ka Krnjaja, ekspert na projektu</w:t>
      </w:r>
      <w:r w:rsidR="00E369FF" w:rsidRPr="001E6ED4">
        <w:t>.</w:t>
      </w:r>
    </w:p>
    <w:p w:rsidR="005A6B89" w:rsidRPr="001E6ED4" w:rsidRDefault="00B5110C" w:rsidP="009E545A">
      <w:pPr>
        <w:jc w:val="both"/>
      </w:pPr>
      <w:r w:rsidRPr="001E6ED4">
        <w:t xml:space="preserve">U trodnevnim obukama budući mentori imali su priliku da u interaktivnom radu sa predavačima razgovaraju o tome kako prostor oblikuje učenje dece, šta je i zašto je važan inspirativan prostor </w:t>
      </w:r>
      <w:r w:rsidR="005A6B89" w:rsidRPr="001E6ED4">
        <w:t>i</w:t>
      </w:r>
      <w:r w:rsidRPr="001E6ED4">
        <w:t xml:space="preserve"> kako </w:t>
      </w:r>
      <w:r w:rsidR="008724FA">
        <w:t>celishodno koristiti nameštaj</w:t>
      </w:r>
      <w:r w:rsidR="00732E94" w:rsidRPr="001E6ED4">
        <w:t>, opremu i sredstva dobijena u okviru komplementarnog projekta „Op</w:t>
      </w:r>
      <w:r w:rsidR="008724FA">
        <w:t xml:space="preserve">remanje predškolskih ustanova“ koji finansira Evropska unija, a </w:t>
      </w:r>
      <w:r w:rsidR="00732E94" w:rsidRPr="001E6ED4">
        <w:t>u funkciji razvijanja inspirativne sredine za učenje</w:t>
      </w:r>
      <w:r w:rsidR="008724FA">
        <w:t xml:space="preserve">. </w:t>
      </w:r>
      <w:r w:rsidRPr="001E6ED4">
        <w:t>U</w:t>
      </w:r>
      <w:r w:rsidR="005A6B89" w:rsidRPr="001E6ED4">
        <w:t xml:space="preserve">česnicima </w:t>
      </w:r>
      <w:r w:rsidR="00732E94" w:rsidRPr="001E6ED4">
        <w:t>su</w:t>
      </w:r>
      <w:r w:rsidR="008724FA">
        <w:t xml:space="preserve"> </w:t>
      </w:r>
      <w:r w:rsidR="005A6B89" w:rsidRPr="001E6ED4">
        <w:t>predstavljen</w:t>
      </w:r>
      <w:r w:rsidR="008724FA">
        <w:t xml:space="preserve">i </w:t>
      </w:r>
      <w:r w:rsidR="00A31A46" w:rsidRPr="001E6ED4">
        <w:t>i</w:t>
      </w:r>
      <w:r w:rsidR="008724FA">
        <w:t xml:space="preserve"> </w:t>
      </w:r>
      <w:r w:rsidR="00732E94" w:rsidRPr="001E6ED4">
        <w:t>načini razvijanja programa usmerenog na integrisano učenje dece</w:t>
      </w:r>
      <w:r w:rsidRPr="001E6ED4">
        <w:t xml:space="preserve"> u vrtiću. </w:t>
      </w:r>
    </w:p>
    <w:p w:rsidR="0097111F" w:rsidRPr="001E6ED4" w:rsidRDefault="00A31A46" w:rsidP="005A6B89">
      <w:pPr>
        <w:jc w:val="both"/>
      </w:pPr>
      <w:bookmarkStart w:id="0" w:name="_GoBack"/>
      <w:bookmarkEnd w:id="0"/>
      <w:r w:rsidRPr="001E6ED4">
        <w:t>„</w:t>
      </w:r>
      <w:r w:rsidRPr="008A6CBE">
        <w:rPr>
          <w:i/>
          <w:iCs/>
        </w:rPr>
        <w:t>Deca uče ono što žive. Potreban im je inspirativan prostor za učenje. Kako ćemo ga izgraditi? Imate opremu, ali šta sa njom činite da prostor za decu bude kvalitetniji, inspirativniji</w:t>
      </w:r>
      <w:r w:rsidRPr="001E6ED4">
        <w:t xml:space="preserve">“, kaže </w:t>
      </w:r>
      <w:r w:rsidR="00CB5D43">
        <w:t xml:space="preserve">prof. dr </w:t>
      </w:r>
      <w:r w:rsidRPr="001E6ED4">
        <w:t>Dragana Breneselović Pa</w:t>
      </w:r>
      <w:r w:rsidR="000643EA">
        <w:t xml:space="preserve">vlović, </w:t>
      </w:r>
      <w:r w:rsidR="0097111F" w:rsidRPr="001E6ED4">
        <w:t xml:space="preserve">obraćajući se mentorima. </w:t>
      </w:r>
    </w:p>
    <w:p w:rsidR="00436E31" w:rsidRPr="001E6ED4" w:rsidRDefault="00436E31" w:rsidP="00436E31">
      <w:pPr>
        <w:jc w:val="both"/>
      </w:pPr>
      <w:r w:rsidRPr="001E6ED4">
        <w:t>Prva obuka održana je 5-7. septembra 2019</w:t>
      </w:r>
      <w:r w:rsidR="00280461" w:rsidRPr="001E6ED4">
        <w:t>.</w:t>
      </w:r>
      <w:r w:rsidRPr="001E6ED4">
        <w:t xml:space="preserve"> u Rumi za mentore iz PU Alibunar, Bela Crkva</w:t>
      </w:r>
      <w:r w:rsidR="004776C0">
        <w:t>, Opovo, Plandište, Bač, Žabalj</w:t>
      </w:r>
      <w:r w:rsidRPr="001E6ED4">
        <w:t>, Srbobran, Titel, Čoka, Mali Iđoš, Žitište, Sečanj, Irig, Bajina Bašta</w:t>
      </w:r>
      <w:r w:rsidR="00675B5A" w:rsidRPr="001E6ED4">
        <w:t>,</w:t>
      </w:r>
      <w:r w:rsidRPr="001E6ED4">
        <w:t xml:space="preserve"> Priboj, Ljig, Osečina, Loznica, Koceljeva, Ljubovija, Mali Zvornik, Lučani i Knić. </w:t>
      </w:r>
    </w:p>
    <w:p w:rsidR="0056102D" w:rsidRPr="001E6ED4" w:rsidRDefault="00AB0DFB" w:rsidP="00436E31">
      <w:pPr>
        <w:jc w:val="both"/>
      </w:pPr>
      <w:r w:rsidRPr="001E6ED4">
        <w:t xml:space="preserve">Obuci u Nišu, </w:t>
      </w:r>
      <w:r w:rsidR="00436E31" w:rsidRPr="001E6ED4">
        <w:t xml:space="preserve">od 12-14. </w:t>
      </w:r>
      <w:r w:rsidR="00A21B61" w:rsidRPr="001E6ED4">
        <w:t>s</w:t>
      </w:r>
      <w:r w:rsidR="00436E31" w:rsidRPr="001E6ED4">
        <w:t>eptembra</w:t>
      </w:r>
      <w:r w:rsidR="00A21B61" w:rsidRPr="001E6ED4">
        <w:t xml:space="preserve"> 2019</w:t>
      </w:r>
      <w:r w:rsidRPr="001E6ED4">
        <w:t>,</w:t>
      </w:r>
      <w:r w:rsidR="00436E31" w:rsidRPr="001E6ED4">
        <w:t xml:space="preserve"> </w:t>
      </w:r>
      <w:r w:rsidR="00F061C2">
        <w:t>prisustvovali su mentori iz PU </w:t>
      </w:r>
      <w:r w:rsidR="00436E31" w:rsidRPr="001E6ED4">
        <w:t>Trstenik, Rekovac, Ćićevac, Golubac, Žabari, Žagubica, Velika Plana, Kučevo, Malo Crniće, Petrovac na Mlavi, Boljevac, Knjaževac, Crna Trava, Gadžin Han, Ražanj, Svrljig, Babušnica, Bela Palanka, Dimitrovgrad, Medveđa, Brus, Blace, Kuršumlija, Bosilegrad, Trgovište, Batočina</w:t>
      </w:r>
      <w:r w:rsidR="00597706" w:rsidRPr="001E6ED4">
        <w:t xml:space="preserve"> i</w:t>
      </w:r>
      <w:r w:rsidR="00436E31" w:rsidRPr="001E6ED4">
        <w:t xml:space="preserve"> Raška.</w:t>
      </w:r>
    </w:p>
    <w:p w:rsidR="006D396F" w:rsidRDefault="0097111F" w:rsidP="0056102D">
      <w:pPr>
        <w:jc w:val="both"/>
      </w:pPr>
      <w:r w:rsidRPr="001E6ED4">
        <w:t>Obuke su ocenjene kao veoma korisne i znanje</w:t>
      </w:r>
      <w:r w:rsidR="0056102D" w:rsidRPr="001E6ED4">
        <w:t xml:space="preserve"> stečeno u ovakvom radu pomoći ć</w:t>
      </w:r>
      <w:r w:rsidRPr="001E6ED4">
        <w:t xml:space="preserve">e mentorima </w:t>
      </w:r>
      <w:r w:rsidR="00A90840" w:rsidRPr="001E6ED4">
        <w:t xml:space="preserve">da </w:t>
      </w:r>
      <w:r w:rsidR="002E0FC0" w:rsidRPr="001E6ED4">
        <w:t>razumeju</w:t>
      </w:r>
      <w:r w:rsidR="00D472F6" w:rsidRPr="001E6ED4">
        <w:t xml:space="preserve"> </w:t>
      </w:r>
      <w:r w:rsidR="002E0FC0" w:rsidRPr="001E6ED4">
        <w:t>dimenzije</w:t>
      </w:r>
      <w:r w:rsidR="00D472F6" w:rsidRPr="001E6ED4">
        <w:t xml:space="preserve"> </w:t>
      </w:r>
      <w:r w:rsidR="002E0FC0" w:rsidRPr="001E6ED4">
        <w:t>građenja</w:t>
      </w:r>
      <w:r w:rsidR="00D472F6" w:rsidRPr="001E6ED4">
        <w:t xml:space="preserve"> </w:t>
      </w:r>
      <w:r w:rsidR="002E0FC0" w:rsidRPr="001E6ED4">
        <w:t>programa</w:t>
      </w:r>
      <w:r w:rsidR="00D472F6" w:rsidRPr="001E6ED4">
        <w:t xml:space="preserve"> </w:t>
      </w:r>
      <w:r w:rsidR="002E0FC0" w:rsidRPr="001E6ED4">
        <w:t>i</w:t>
      </w:r>
      <w:r w:rsidR="00D472F6" w:rsidRPr="001E6ED4">
        <w:t xml:space="preserve"> </w:t>
      </w:r>
      <w:r w:rsidR="002E0FC0" w:rsidRPr="001E6ED4">
        <w:t>značaj</w:t>
      </w:r>
      <w:r w:rsidR="00D472F6" w:rsidRPr="001E6ED4">
        <w:t xml:space="preserve"> </w:t>
      </w:r>
      <w:r w:rsidR="002E0FC0" w:rsidRPr="001E6ED4">
        <w:t>i</w:t>
      </w:r>
      <w:r w:rsidR="00D472F6" w:rsidRPr="001E6ED4">
        <w:t xml:space="preserve"> </w:t>
      </w:r>
      <w:r w:rsidR="002E0FC0" w:rsidRPr="001E6ED4">
        <w:t>funkciju</w:t>
      </w:r>
      <w:r w:rsidR="00D472F6" w:rsidRPr="001E6ED4">
        <w:t xml:space="preserve"> </w:t>
      </w:r>
      <w:r w:rsidR="002E0FC0" w:rsidRPr="001E6ED4">
        <w:t>prostora</w:t>
      </w:r>
      <w:r w:rsidR="00D472F6" w:rsidRPr="001E6ED4">
        <w:t xml:space="preserve"> </w:t>
      </w:r>
      <w:r w:rsidR="002E0FC0" w:rsidRPr="001E6ED4">
        <w:t>i</w:t>
      </w:r>
      <w:r w:rsidR="00D472F6" w:rsidRPr="001E6ED4">
        <w:t xml:space="preserve"> </w:t>
      </w:r>
      <w:r w:rsidR="002E0FC0" w:rsidRPr="001E6ED4">
        <w:t>sredine</w:t>
      </w:r>
      <w:r w:rsidR="00D472F6" w:rsidRPr="001E6ED4">
        <w:t xml:space="preserve"> </w:t>
      </w:r>
      <w:r w:rsidR="002E0FC0" w:rsidRPr="001E6ED4">
        <w:t>za</w:t>
      </w:r>
      <w:r w:rsidR="00D472F6" w:rsidRPr="001E6ED4">
        <w:t xml:space="preserve"> </w:t>
      </w:r>
      <w:r w:rsidR="002E0FC0" w:rsidRPr="001E6ED4">
        <w:t>učenje</w:t>
      </w:r>
      <w:r w:rsidR="00D472F6" w:rsidRPr="001E6ED4">
        <w:t xml:space="preserve"> </w:t>
      </w:r>
      <w:r w:rsidR="002E0FC0" w:rsidRPr="001E6ED4">
        <w:t>kao</w:t>
      </w:r>
      <w:r w:rsidR="00D472F6" w:rsidRPr="001E6ED4">
        <w:t xml:space="preserve"> </w:t>
      </w:r>
      <w:r w:rsidR="002E0FC0" w:rsidRPr="001E6ED4">
        <w:t>programskog</w:t>
      </w:r>
      <w:r w:rsidR="00D472F6" w:rsidRPr="001E6ED4">
        <w:t xml:space="preserve"> </w:t>
      </w:r>
      <w:r w:rsidR="002E0FC0" w:rsidRPr="001E6ED4">
        <w:t>konteksta, da</w:t>
      </w:r>
      <w:r w:rsidR="00D472F6" w:rsidRPr="001E6ED4">
        <w:t xml:space="preserve"> </w:t>
      </w:r>
      <w:r w:rsidR="00E369FF" w:rsidRPr="001E6ED4">
        <w:t>dobijenu</w:t>
      </w:r>
      <w:r w:rsidR="00D472F6" w:rsidRPr="001E6ED4">
        <w:t xml:space="preserve"> </w:t>
      </w:r>
      <w:r w:rsidR="00E369FF" w:rsidRPr="001E6ED4">
        <w:t>opremu</w:t>
      </w:r>
      <w:r w:rsidR="00D472F6" w:rsidRPr="001E6ED4">
        <w:t xml:space="preserve"> </w:t>
      </w:r>
      <w:r w:rsidR="00E369FF" w:rsidRPr="001E6ED4">
        <w:t>i</w:t>
      </w:r>
      <w:r w:rsidR="00241022">
        <w:t xml:space="preserve"> </w:t>
      </w:r>
      <w:r w:rsidR="00E369FF" w:rsidRPr="001E6ED4">
        <w:t>materijale</w:t>
      </w:r>
      <w:r w:rsidR="00D472F6" w:rsidRPr="001E6ED4">
        <w:t xml:space="preserve"> </w:t>
      </w:r>
      <w:r w:rsidR="00E369FF" w:rsidRPr="001E6ED4">
        <w:t>stave</w:t>
      </w:r>
      <w:r w:rsidR="00D472F6" w:rsidRPr="001E6ED4">
        <w:t xml:space="preserve"> </w:t>
      </w:r>
      <w:r w:rsidR="00E369FF" w:rsidRPr="001E6ED4">
        <w:t>u</w:t>
      </w:r>
      <w:r w:rsidR="00D472F6" w:rsidRPr="001E6ED4">
        <w:t xml:space="preserve"> </w:t>
      </w:r>
      <w:r w:rsidR="00E369FF" w:rsidRPr="001E6ED4">
        <w:t>funkciju</w:t>
      </w:r>
      <w:r w:rsidR="00D472F6" w:rsidRPr="001E6ED4">
        <w:t xml:space="preserve"> </w:t>
      </w:r>
      <w:r w:rsidR="00E369FF" w:rsidRPr="001E6ED4">
        <w:t>razvijanja</w:t>
      </w:r>
      <w:r w:rsidR="00D472F6" w:rsidRPr="001E6ED4">
        <w:t xml:space="preserve"> </w:t>
      </w:r>
      <w:r w:rsidR="00E369FF" w:rsidRPr="001E6ED4">
        <w:t>inspirativnog</w:t>
      </w:r>
      <w:r w:rsidR="00D472F6" w:rsidRPr="001E6ED4">
        <w:t xml:space="preserve"> </w:t>
      </w:r>
      <w:r w:rsidR="00E369FF" w:rsidRPr="001E6ED4">
        <w:t>prostora</w:t>
      </w:r>
      <w:r w:rsidR="00D472F6" w:rsidRPr="001E6ED4">
        <w:t xml:space="preserve"> </w:t>
      </w:r>
      <w:r w:rsidR="00E369FF" w:rsidRPr="001E6ED4">
        <w:t>za</w:t>
      </w:r>
      <w:r w:rsidR="00D472F6" w:rsidRPr="001E6ED4">
        <w:t xml:space="preserve"> </w:t>
      </w:r>
      <w:r w:rsidR="00E369FF" w:rsidRPr="001E6ED4">
        <w:t>integrisano</w:t>
      </w:r>
      <w:r w:rsidR="00D472F6" w:rsidRPr="001E6ED4">
        <w:t xml:space="preserve"> </w:t>
      </w:r>
      <w:r w:rsidR="00E369FF" w:rsidRPr="001E6ED4">
        <w:t>učenje</w:t>
      </w:r>
      <w:r w:rsidR="002E0FC0" w:rsidRPr="001E6ED4">
        <w:t xml:space="preserve"> kao i da u</w:t>
      </w:r>
      <w:r w:rsidR="00E369FF" w:rsidRPr="001E6ED4">
        <w:t>meju</w:t>
      </w:r>
      <w:r w:rsidR="00D472F6" w:rsidRPr="001E6ED4">
        <w:t xml:space="preserve"> da </w:t>
      </w:r>
      <w:r w:rsidR="00E369FF" w:rsidRPr="001E6ED4">
        <w:t>reаlizuju</w:t>
      </w:r>
      <w:r w:rsidR="00D472F6" w:rsidRPr="001E6ED4">
        <w:t xml:space="preserve"> </w:t>
      </w:r>
      <w:r w:rsidR="00E369FF" w:rsidRPr="001E6ED4">
        <w:t>o</w:t>
      </w:r>
      <w:r w:rsidR="002E0FC0" w:rsidRPr="001E6ED4">
        <w:t>b</w:t>
      </w:r>
      <w:r w:rsidR="00E369FF" w:rsidRPr="001E6ED4">
        <w:t>uku</w:t>
      </w:r>
      <w:r w:rsidR="00D472F6" w:rsidRPr="001E6ED4">
        <w:t xml:space="preserve"> </w:t>
      </w:r>
      <w:r w:rsidR="00E369FF" w:rsidRPr="001E6ED4">
        <w:t>sа</w:t>
      </w:r>
      <w:r w:rsidR="00D472F6" w:rsidRPr="001E6ED4">
        <w:t xml:space="preserve"> </w:t>
      </w:r>
      <w:r w:rsidR="002E0FC0" w:rsidRPr="001E6ED4">
        <w:t>v</w:t>
      </w:r>
      <w:r w:rsidR="00E369FF" w:rsidRPr="001E6ED4">
        <w:t>аspitаčimа</w:t>
      </w:r>
      <w:r w:rsidR="002E0FC0" w:rsidRPr="001E6ED4">
        <w:t xml:space="preserve"> u svojim ustanovama</w:t>
      </w:r>
      <w:r w:rsidR="00D472F6" w:rsidRPr="001E6ED4">
        <w:t xml:space="preserve">. </w:t>
      </w:r>
    </w:p>
    <w:p w:rsidR="00436E31" w:rsidRPr="001E6ED4" w:rsidRDefault="0056102D" w:rsidP="0056102D">
      <w:pPr>
        <w:jc w:val="both"/>
      </w:pPr>
      <w:r w:rsidRPr="001E6ED4">
        <w:t>Ova o</w:t>
      </w:r>
      <w:r w:rsidR="00436E31" w:rsidRPr="001E6ED4">
        <w:t>buka je akreditovana i nalazi se na Listi programa od javnog interesa koje rešenjem odo</w:t>
      </w:r>
      <w:r w:rsidR="00D472F6" w:rsidRPr="001E6ED4">
        <w:t>brava ministar prosvete, nauke i</w:t>
      </w:r>
      <w:r w:rsidR="00436E31" w:rsidRPr="001E6ED4">
        <w:t xml:space="preserve"> tehnološkog razvoja.</w:t>
      </w:r>
    </w:p>
    <w:p w:rsidR="00FE0CD6" w:rsidRPr="001E6ED4" w:rsidRDefault="00FE0CD6" w:rsidP="0056102D">
      <w:pPr>
        <w:jc w:val="both"/>
      </w:pPr>
      <w:r w:rsidRPr="001E6ED4">
        <w:t xml:space="preserve">Nove obuke biće održane tokom narednih meseci za predstavnike lokalnih samouprava, a </w:t>
      </w:r>
      <w:r w:rsidR="002E0FC0" w:rsidRPr="001E6ED4">
        <w:t>novi ciklus dvodnevnih</w:t>
      </w:r>
      <w:r w:rsidR="006D396F">
        <w:t xml:space="preserve"> </w:t>
      </w:r>
      <w:r w:rsidRPr="001E6ED4">
        <w:t>obuk</w:t>
      </w:r>
      <w:r w:rsidR="002E0FC0" w:rsidRPr="001E6ED4">
        <w:t>a</w:t>
      </w:r>
      <w:r w:rsidRPr="001E6ED4">
        <w:t xml:space="preserve"> za mentore </w:t>
      </w:r>
      <w:r w:rsidR="002E0FC0" w:rsidRPr="001E6ED4">
        <w:t>organiz</w:t>
      </w:r>
      <w:r w:rsidR="006D396F">
        <w:t>ovać</w:t>
      </w:r>
      <w:r w:rsidR="002E0FC0" w:rsidRPr="001E6ED4">
        <w:t>e</w:t>
      </w:r>
      <w:r w:rsidR="006D396F">
        <w:t xml:space="preserve"> </w:t>
      </w:r>
      <w:r w:rsidRPr="001E6ED4">
        <w:t>se početkom decembra 2019.</w:t>
      </w:r>
    </w:p>
    <w:p w:rsidR="00B5110C" w:rsidRPr="001E6ED4" w:rsidRDefault="00B5110C" w:rsidP="009954E6">
      <w:pPr>
        <w:jc w:val="both"/>
      </w:pPr>
      <w:r w:rsidRPr="001E6ED4">
        <w:lastRenderedPageBreak/>
        <w:t xml:space="preserve">U oktobru 2018. godine usvojene su nove Osnove programa predškolskog vaspitanja i obrazovanja </w:t>
      </w:r>
      <w:r w:rsidR="009E545A" w:rsidRPr="001E6ED4">
        <w:t>“</w:t>
      </w:r>
      <w:hyperlink r:id="rId6" w:history="1">
        <w:r w:rsidR="009E545A" w:rsidRPr="001E6ED4">
          <w:rPr>
            <w:rStyle w:val="Hyperlink"/>
          </w:rPr>
          <w:t>Godine uzleta</w:t>
        </w:r>
      </w:hyperlink>
      <w:r w:rsidR="009E545A" w:rsidRPr="001E6ED4">
        <w:t xml:space="preserve">” </w:t>
      </w:r>
      <w:r w:rsidRPr="001E6ED4">
        <w:t>čiji je cilj celovit razvoj i dobrobit deteta kroz integrisani pristup učenju, povezivanje igre i drugih aktivnosti, kao i izgradnja smislenih odnosa sa vršnjacima i odraslima u prostoru koji je inspirativan.</w:t>
      </w:r>
      <w:r w:rsidR="00B30FF4">
        <w:t xml:space="preserve"> </w:t>
      </w:r>
      <w:r w:rsidRPr="001E6ED4">
        <w:t xml:space="preserve">Pravilnikom o osnovama programa predškolskog vaspitanja i obrazovanja predviđeno je da novi program bude uveden u predškolske ustanove </w:t>
      </w:r>
      <w:r w:rsidR="009954E6" w:rsidRPr="001E6ED4">
        <w:t>počev o</w:t>
      </w:r>
      <w:r w:rsidRPr="001E6ED4">
        <w:t>d septembra 2019. godine.</w:t>
      </w:r>
    </w:p>
    <w:p w:rsidR="009E545A" w:rsidRPr="001E6ED4" w:rsidRDefault="009E545A" w:rsidP="009E545A">
      <w:pPr>
        <w:jc w:val="both"/>
      </w:pPr>
      <w:r w:rsidRPr="001E6ED4">
        <w:t xml:space="preserve">U </w:t>
      </w:r>
      <w:r w:rsidR="00D9102F" w:rsidRPr="001E6ED4">
        <w:rPr>
          <w:b/>
          <w:bCs/>
        </w:rPr>
        <w:t xml:space="preserve">SUPER </w:t>
      </w:r>
      <w:r w:rsidR="00D9102F" w:rsidRPr="001E6ED4">
        <w:t>projekat u</w:t>
      </w:r>
      <w:r w:rsidRPr="001E6ED4">
        <w:t>ključeno</w:t>
      </w:r>
      <w:r w:rsidR="00D9102F" w:rsidRPr="001E6ED4">
        <w:t xml:space="preserve"> je</w:t>
      </w:r>
      <w:r w:rsidR="00D472F6" w:rsidRPr="001E6ED4">
        <w:t xml:space="preserve"> </w:t>
      </w:r>
      <w:r w:rsidRPr="001E6ED4">
        <w:rPr>
          <w:b/>
          <w:bCs/>
        </w:rPr>
        <w:t>50 lokalnih samouprava i predškolskih ustanova širom Srbije</w:t>
      </w:r>
      <w:r w:rsidRPr="001E6ED4">
        <w:t xml:space="preserve"> sa kojima će se raditi na razvijanju profesionalnih kompetencija vaspitača i stručnih saradnika u predškolskim ustanovama za kvalitetno inkluzivno PVO, na jačanju profesionalnih kapaciteta zaposlenih u lokalnim samoupravama za planiranje i upravljanje PVO kao i na unapređivanju zakonskog okvira za predškolsko vaspitanje i obrazovanje. </w:t>
      </w:r>
    </w:p>
    <w:p w:rsidR="009E545A" w:rsidRPr="001E6ED4" w:rsidRDefault="009E545A" w:rsidP="009E545A">
      <w:pPr>
        <w:jc w:val="both"/>
      </w:pPr>
      <w:r w:rsidRPr="001E6ED4">
        <w:t xml:space="preserve">Pored toga, EU obezbedila je i </w:t>
      </w:r>
      <w:r w:rsidRPr="001E6ED4">
        <w:rPr>
          <w:b/>
          <w:bCs/>
        </w:rPr>
        <w:t>donaciju za opremanje predškolskih ustanova koje su uključene u SUPER projekat, za didaktičku, IT opremu i nameštaj, u iznosu od oko milion evra</w:t>
      </w:r>
      <w:r w:rsidRPr="001E6ED4">
        <w:t xml:space="preserve">, što će dodatno doprineti kvalitetnom inkluzivnom predškolskom vaspitanju i obrazovanju. </w:t>
      </w:r>
    </w:p>
    <w:p w:rsidR="009E545A" w:rsidRPr="001E6ED4" w:rsidRDefault="009E545A" w:rsidP="009E545A">
      <w:pPr>
        <w:jc w:val="both"/>
      </w:pPr>
      <w:r w:rsidRPr="001E6ED4">
        <w:rPr>
          <w:b/>
          <w:bCs/>
        </w:rPr>
        <w:t xml:space="preserve">SUPER </w:t>
      </w:r>
      <w:r w:rsidRPr="001E6ED4">
        <w:t>projekat realizuje se u saradnji sa Ministarstvom prosvete, nauke i tehnološkog razvoja. Projektom upravlja Ministarstvo finansija, Sektor za ugovaranje i finansiranje programa iz sredstava Evropske unije (CFCU). Projektne aktivnosti počele su u martu 2019. i trajaće dve godine. EU finansira projekat sa oko 900.000 evra, a realizuje ga PARTICIP GmbH u konzorcijumu sa IB (Internationaler Bund), VBJK i CIP-Centrom za interaktivnu pedagogiju.</w:t>
      </w:r>
    </w:p>
    <w:p w:rsidR="00F14BCC" w:rsidRDefault="009E545A" w:rsidP="000E061B">
      <w:pPr>
        <w:jc w:val="both"/>
        <w:rPr>
          <w:b/>
          <w:bCs/>
        </w:rPr>
      </w:pPr>
      <w:r w:rsidRPr="001E6ED4">
        <w:rPr>
          <w:b/>
          <w:bCs/>
        </w:rPr>
        <w:t>SUPER je jedan od projekata kojim EU, kao najveći donator u Srbiji, pomaže celokupnu reformu sektora obrazovanja u zemlji. Od 2003. Evropska unija donirala je za reformu sektora obrazovanja više od 100 miliona evra - za unapređenje predškolskog vaspitanja i obrazovanja, reformu srednjeg stručnog obra</w:t>
      </w:r>
      <w:r w:rsidR="007E006B">
        <w:rPr>
          <w:b/>
          <w:bCs/>
        </w:rPr>
        <w:t xml:space="preserve">zovanja, obrazovanja odraslih, </w:t>
      </w:r>
      <w:r w:rsidRPr="001E6ED4">
        <w:rPr>
          <w:b/>
          <w:bCs/>
        </w:rPr>
        <w:t>renoviranje i opremanje škola i fakulteta, inkluziju Roma.</w:t>
      </w:r>
    </w:p>
    <w:p w:rsidR="000E061B" w:rsidRPr="00F14BCC" w:rsidRDefault="000E061B" w:rsidP="000E061B">
      <w:pPr>
        <w:jc w:val="both"/>
        <w:rPr>
          <w:b/>
          <w:bCs/>
        </w:rPr>
      </w:pPr>
    </w:p>
    <w:p w:rsidR="002149A1" w:rsidRDefault="002149A1">
      <w:r>
        <w:t>_______________________</w:t>
      </w:r>
    </w:p>
    <w:p w:rsidR="002149A1" w:rsidRDefault="000B0F8C">
      <w:r>
        <w:t xml:space="preserve">Predstavljanje </w:t>
      </w:r>
      <w:r w:rsidR="002149A1">
        <w:t>SUPER</w:t>
      </w:r>
      <w:r>
        <w:t xml:space="preserve"> projekta</w:t>
      </w:r>
      <w:r w:rsidR="002149A1">
        <w:t xml:space="preserve"> - 25. jun 2019.</w:t>
      </w:r>
    </w:p>
    <w:p w:rsidR="002149A1" w:rsidRDefault="00D0596D">
      <w:hyperlink r:id="rId7" w:history="1">
        <w:r w:rsidR="002149A1" w:rsidRPr="00E53B68">
          <w:rPr>
            <w:rStyle w:val="Hyperlink"/>
          </w:rPr>
          <w:t>http://europa.rs/super-podrska-eu-predskolskom-vaspitanju-i-obrazovanju-25-6-2019/</w:t>
        </w:r>
      </w:hyperlink>
      <w:r w:rsidR="002149A1">
        <w:t xml:space="preserve"> </w:t>
      </w:r>
    </w:p>
    <w:p w:rsidR="009E545A" w:rsidRPr="001E6ED4" w:rsidRDefault="00D0596D">
      <w:hyperlink r:id="rId8" w:history="1">
        <w:r w:rsidR="002149A1" w:rsidRPr="00E53B68">
          <w:rPr>
            <w:rStyle w:val="Hyperlink"/>
          </w:rPr>
          <w:t>http://europa.rs/super-podrska-eu-predskolskom-vaspitanju-i-obrazovanju/</w:t>
        </w:r>
      </w:hyperlink>
      <w:r w:rsidR="002149A1">
        <w:t xml:space="preserve"> </w:t>
      </w:r>
    </w:p>
    <w:sectPr w:rsidR="009E545A" w:rsidRPr="001E6ED4" w:rsidSect="00AF20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FC8EE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C8EE9F" w16cid:durableId="212A72FD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dija Miskeljin">
    <w15:presenceInfo w15:providerId="Windows Live" w15:userId="20f5453e7aacb72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Y0BiIzc1MjQ0sTMyUdpeDU4uLM/DyQAsNaAGXtyf8sAAAA"/>
  </w:docVars>
  <w:rsids>
    <w:rsidRoot w:val="00C817BA"/>
    <w:rsid w:val="00015909"/>
    <w:rsid w:val="000643EA"/>
    <w:rsid w:val="00097E5C"/>
    <w:rsid w:val="000A3784"/>
    <w:rsid w:val="000B0F8C"/>
    <w:rsid w:val="000B179B"/>
    <w:rsid w:val="000C1C29"/>
    <w:rsid w:val="000E061B"/>
    <w:rsid w:val="001151DD"/>
    <w:rsid w:val="00116016"/>
    <w:rsid w:val="001D164F"/>
    <w:rsid w:val="001E6ED4"/>
    <w:rsid w:val="002149A1"/>
    <w:rsid w:val="00241022"/>
    <w:rsid w:val="00280461"/>
    <w:rsid w:val="002D7F53"/>
    <w:rsid w:val="002E0FC0"/>
    <w:rsid w:val="002F25B9"/>
    <w:rsid w:val="00315E4E"/>
    <w:rsid w:val="003844B6"/>
    <w:rsid w:val="00436E31"/>
    <w:rsid w:val="00457A0E"/>
    <w:rsid w:val="004776C0"/>
    <w:rsid w:val="004911D4"/>
    <w:rsid w:val="004D3145"/>
    <w:rsid w:val="0056102D"/>
    <w:rsid w:val="00580A83"/>
    <w:rsid w:val="00597706"/>
    <w:rsid w:val="005A6B89"/>
    <w:rsid w:val="005B618A"/>
    <w:rsid w:val="00624191"/>
    <w:rsid w:val="0065326F"/>
    <w:rsid w:val="006759BF"/>
    <w:rsid w:val="00675B5A"/>
    <w:rsid w:val="006D17A2"/>
    <w:rsid w:val="006D396F"/>
    <w:rsid w:val="006E2CE1"/>
    <w:rsid w:val="0070296F"/>
    <w:rsid w:val="00732E94"/>
    <w:rsid w:val="007A2E1B"/>
    <w:rsid w:val="007E006B"/>
    <w:rsid w:val="007F2320"/>
    <w:rsid w:val="007F6EBB"/>
    <w:rsid w:val="00845F7F"/>
    <w:rsid w:val="008724FA"/>
    <w:rsid w:val="008A6CBE"/>
    <w:rsid w:val="008C3F41"/>
    <w:rsid w:val="008D7816"/>
    <w:rsid w:val="008F4E4E"/>
    <w:rsid w:val="009058DC"/>
    <w:rsid w:val="00957456"/>
    <w:rsid w:val="0097111F"/>
    <w:rsid w:val="00972238"/>
    <w:rsid w:val="00985F68"/>
    <w:rsid w:val="009954E6"/>
    <w:rsid w:val="009E2225"/>
    <w:rsid w:val="009E545A"/>
    <w:rsid w:val="00A21B61"/>
    <w:rsid w:val="00A31A46"/>
    <w:rsid w:val="00A33068"/>
    <w:rsid w:val="00A503DF"/>
    <w:rsid w:val="00A90840"/>
    <w:rsid w:val="00A96E2C"/>
    <w:rsid w:val="00AB0065"/>
    <w:rsid w:val="00AB0DFB"/>
    <w:rsid w:val="00AC2BFB"/>
    <w:rsid w:val="00AF20E5"/>
    <w:rsid w:val="00B30FF4"/>
    <w:rsid w:val="00B5110C"/>
    <w:rsid w:val="00B9205E"/>
    <w:rsid w:val="00B947E8"/>
    <w:rsid w:val="00C13185"/>
    <w:rsid w:val="00C817BA"/>
    <w:rsid w:val="00CB5D43"/>
    <w:rsid w:val="00CC20D7"/>
    <w:rsid w:val="00CC2BCC"/>
    <w:rsid w:val="00CD5E02"/>
    <w:rsid w:val="00D0596D"/>
    <w:rsid w:val="00D159ED"/>
    <w:rsid w:val="00D472F6"/>
    <w:rsid w:val="00D9102F"/>
    <w:rsid w:val="00DC3EE7"/>
    <w:rsid w:val="00E369FF"/>
    <w:rsid w:val="00EB7A94"/>
    <w:rsid w:val="00F061C2"/>
    <w:rsid w:val="00F14BCC"/>
    <w:rsid w:val="00F67A4D"/>
    <w:rsid w:val="00FA13C6"/>
    <w:rsid w:val="00FE0C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0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1C2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2E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E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E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2E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E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19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opa.rs/super-podrska-eu-predskolskom-vaspitanju-i-obrazovanju/" TargetMode="External"/><Relationship Id="rId13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hyperlink" Target="http://europa.rs/super-podrska-eu-predskolskom-vaspitanju-i-obrazovanju-25-6-2019/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file://C:\Users\lidij\Downloads\razvijanju%20profesionalnih%20kompetencija%20vaspita&#269;a%20i%20stru&#269;nih%20saradnika%20u%20pred&#353;kolskim%20ustanovama%20za%20kvalitetno%20inkluzivno%20PVO,%20na%20ja&#269;anju%20profesionalnih%20kapaciteta%20zaposlenih%20u%20lokalnim%20samoupravama%20za%20planiranje%20i%20upravljanje%20PVO%20kao%20i%20na%20unapre&#273;ivanju%20zak" TargetMode="External"/><Relationship Id="rId11" Type="http://schemas.microsoft.com/office/2011/relationships/people" Target="people.xml"/><Relationship Id="rId5" Type="http://schemas.openxmlformats.org/officeDocument/2006/relationships/hyperlink" Target="http://www.mpn.gov.rs/wp-content/uploads/2018/09/OSNOVE-PROGRAMA-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619790-C4AC-46D6-B373-1910D44B5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4</Words>
  <Characters>504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liborka</dc:creator>
  <cp:lastModifiedBy>Bambi</cp:lastModifiedBy>
  <cp:revision>2</cp:revision>
  <dcterms:created xsi:type="dcterms:W3CDTF">2019-09-20T05:30:00Z</dcterms:created>
  <dcterms:modified xsi:type="dcterms:W3CDTF">2019-09-20T05:30:00Z</dcterms:modified>
</cp:coreProperties>
</file>